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5D1DF7E6" w:rsidR="00F16533" w:rsidRPr="00791EC1" w:rsidRDefault="00791EC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January </w:t>
      </w:r>
      <w:r w:rsidR="00700609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23</w:t>
      </w: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16EAB8ED" w14:textId="682F0FD9" w:rsidR="000B3251" w:rsidRDefault="000B3251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Lori Clifford</w:t>
      </w:r>
    </w:p>
    <w:p w14:paraId="707FF363" w14:textId="5BD4F586" w:rsidR="000B3251" w:rsidRDefault="000B3251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0B325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941 Robertson Rd</w:t>
      </w:r>
    </w:p>
    <w:p w14:paraId="1D287D65" w14:textId="7E032633" w:rsidR="002F6F08" w:rsidRPr="002F6F08" w:rsidRDefault="000B3251" w:rsidP="002F6F08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Nepean</w:t>
      </w:r>
    </w:p>
    <w:p w14:paraId="20C1A23E" w14:textId="03F54A4C" w:rsidR="00B54EDB" w:rsidRDefault="000B3251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Ontario, K2H </w:t>
      </w:r>
      <w:r w:rsidR="00700609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5B7</w:t>
      </w:r>
    </w:p>
    <w:p w14:paraId="660774D0" w14:textId="7C01E0B4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 xml:space="preserve">: Software </w:t>
      </w:r>
      <w:r w:rsidR="00700609">
        <w:rPr>
          <w:rFonts w:ascii="Times New Roman" w:hAnsi="Times New Roman"/>
          <w:b/>
          <w:sz w:val="24"/>
          <w:szCs w:val="24"/>
        </w:rPr>
        <w:t>Co-op</w:t>
      </w:r>
      <w:r w:rsidR="007F2063">
        <w:rPr>
          <w:rFonts w:ascii="Times New Roman" w:hAnsi="Times New Roman"/>
          <w:b/>
          <w:sz w:val="24"/>
          <w:szCs w:val="24"/>
        </w:rPr>
        <w:t xml:space="preserve"> (</w:t>
      </w:r>
      <w:r w:rsidR="00B54EDB">
        <w:rPr>
          <w:rFonts w:ascii="Times New Roman" w:hAnsi="Times New Roman"/>
          <w:b/>
          <w:sz w:val="24"/>
          <w:szCs w:val="24"/>
        </w:rPr>
        <w:t>4</w:t>
      </w:r>
      <w:r w:rsidR="007F2063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6CA515D7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2F6F08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0B3251">
        <w:rPr>
          <w:rFonts w:ascii="Times New Roman" w:eastAsia="Malgun Gothic" w:hAnsi="Times New Roman"/>
          <w:sz w:val="24"/>
          <w:szCs w:val="24"/>
          <w:lang w:eastAsia="ko-KR"/>
        </w:rPr>
        <w:t>Lori Cliffo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5A7EEFC2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it is with great excitement that I have submitted my resume for consideration to be a </w:t>
      </w:r>
      <w:r w:rsidR="001079F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4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AF11F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eloper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h</w:t>
      </w:r>
      <w:r w:rsidR="0070060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700609" w:rsidRPr="0070060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General Dynamics Mission Systems-Canada</w:t>
      </w:r>
      <w:r w:rsidR="0070060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in Android mobile application </w:t>
      </w:r>
      <w:r w:rsidR="001079F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front-end interfac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e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&amp; 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back-end module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testing, and 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product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presentatio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 I am excited about the opportunity to solve real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orld problems 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your organization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longside specialized exper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prepared to contribute to your company’s technological goals in developing and optimizing 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while performing any risk assessments, design evaluations, and</w:t>
      </w:r>
      <w:r w:rsidR="00AF11F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atabase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ecurity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ensure quality and efficiency.</w:t>
      </w:r>
    </w:p>
    <w:p w14:paraId="3268B392" w14:textId="0479F01B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pplying</w:t>
      </w:r>
      <w:r w:rsidR="0030694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collaborative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scrum and agile practices to software design and </w:t>
      </w:r>
      <w:r w:rsidR="00065F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odification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, </w:t>
      </w:r>
      <w:r w:rsidR="00065F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hardware components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7D7B0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065F72" w:rsidRPr="00065F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eneral Dynamics Mission Systems-Canada</w:t>
      </w:r>
      <w:r w:rsidR="004F604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1FAE55A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roto</w:t>
      </w:r>
      <w:r w:rsidR="0070060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</w:t>
      </w:r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yped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E11AC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odifi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5DB81351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reated a crime-statistic program with </w:t>
      </w:r>
      <w:r w:rsidR="0030694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QL/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QLite3 embedded Python with a terminal interface that allows the user to generate graphs and data using Edmonton’s crime data</w:t>
      </w:r>
    </w:p>
    <w:p w14:paraId="5CD526FC" w14:textId="72A8158A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urrently developing a custom Arduino lock for a powerlifting gym while listening to customer concerns and criticisms to create </w:t>
      </w:r>
      <w:r w:rsidR="00D2205C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 reliable and secure lockbox</w:t>
      </w:r>
    </w:p>
    <w:p w14:paraId="1DAADECF" w14:textId="770D47D6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 standards</w:t>
      </w:r>
    </w:p>
    <w:p w14:paraId="7426050D" w14:textId="7A3D6BF9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set and </w:t>
      </w:r>
      <w:bookmarkStart w:id="0" w:name="_GoBack"/>
      <w:bookmarkEnd w:id="0"/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passion I can bring to your team. I truly believe that my experience in programming coupled with 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 xml:space="preserve">my willingness to learn new technologies w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E11AC7" w:rsidRPr="00E11AC7">
        <w:rPr>
          <w:rFonts w:ascii="Times New Roman" w:eastAsia="Malgun Gothic" w:hAnsi="Times New Roman"/>
          <w:sz w:val="24"/>
          <w:szCs w:val="24"/>
          <w:lang w:eastAsia="ko-KR"/>
        </w:rPr>
        <w:t>General Dynamics Mission Systems-Canada</w:t>
      </w:r>
      <w:r w:rsidR="00E11AC7">
        <w:rPr>
          <w:rFonts w:ascii="Times New Roman" w:eastAsia="Malgun Gothic" w:hAnsi="Times New Roman"/>
          <w:sz w:val="24"/>
          <w:szCs w:val="24"/>
          <w:lang w:eastAsia="ko-KR"/>
        </w:rPr>
        <w:t xml:space="preserve"> software developers’</w:t>
      </w:r>
      <w:r w:rsidR="004F6045">
        <w:rPr>
          <w:rFonts w:ascii="Times New Roman" w:eastAsia="Malgun Gothic" w:hAnsi="Times New Roman"/>
          <w:sz w:val="24"/>
          <w:szCs w:val="24"/>
          <w:lang w:eastAsia="ko-KR"/>
        </w:rPr>
        <w:t xml:space="preserve"> e</w:t>
      </w:r>
      <w:r w:rsidR="00B921A1">
        <w:rPr>
          <w:rFonts w:ascii="Times New Roman" w:eastAsia="Malgun Gothic" w:hAnsi="Times New Roman"/>
          <w:sz w:val="24"/>
          <w:szCs w:val="24"/>
          <w:lang w:eastAsia="ko-KR"/>
        </w:rPr>
        <w:t>nvironment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lastRenderedPageBreak/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4A0E2C" w14:textId="77777777" w:rsidR="00BD2B06" w:rsidRDefault="00BD2B06" w:rsidP="00610C39">
      <w:pPr>
        <w:spacing w:after="0" w:line="240" w:lineRule="auto"/>
      </w:pPr>
      <w:r>
        <w:separator/>
      </w:r>
    </w:p>
  </w:endnote>
  <w:endnote w:type="continuationSeparator" w:id="0">
    <w:p w14:paraId="442F87CC" w14:textId="77777777" w:rsidR="00BD2B06" w:rsidRDefault="00BD2B06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B41C71" w14:textId="77777777" w:rsidR="00BD2B06" w:rsidRDefault="00BD2B06" w:rsidP="00610C39">
      <w:pPr>
        <w:spacing w:after="0" w:line="240" w:lineRule="auto"/>
      </w:pPr>
      <w:r>
        <w:separator/>
      </w:r>
    </w:p>
  </w:footnote>
  <w:footnote w:type="continuationSeparator" w:id="0">
    <w:p w14:paraId="7773443F" w14:textId="77777777" w:rsidR="00BD2B06" w:rsidRDefault="00BD2B06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aWtQCuUF+0LQAAAA=="/>
  </w:docVars>
  <w:rsids>
    <w:rsidRoot w:val="00600044"/>
    <w:rsid w:val="0006348B"/>
    <w:rsid w:val="00065F72"/>
    <w:rsid w:val="000A0E67"/>
    <w:rsid w:val="000B3251"/>
    <w:rsid w:val="000E7256"/>
    <w:rsid w:val="001079F7"/>
    <w:rsid w:val="00152210"/>
    <w:rsid w:val="00173EB4"/>
    <w:rsid w:val="001E1994"/>
    <w:rsid w:val="0023664A"/>
    <w:rsid w:val="0029367E"/>
    <w:rsid w:val="0029799D"/>
    <w:rsid w:val="002F6F08"/>
    <w:rsid w:val="00306949"/>
    <w:rsid w:val="003B798C"/>
    <w:rsid w:val="003C65D4"/>
    <w:rsid w:val="00436402"/>
    <w:rsid w:val="00441991"/>
    <w:rsid w:val="00460E13"/>
    <w:rsid w:val="00487F19"/>
    <w:rsid w:val="004B391C"/>
    <w:rsid w:val="004F6045"/>
    <w:rsid w:val="00546E3C"/>
    <w:rsid w:val="00584273"/>
    <w:rsid w:val="00600044"/>
    <w:rsid w:val="00610C39"/>
    <w:rsid w:val="00654FB3"/>
    <w:rsid w:val="00675B65"/>
    <w:rsid w:val="00682710"/>
    <w:rsid w:val="006C01AF"/>
    <w:rsid w:val="00700609"/>
    <w:rsid w:val="00703F20"/>
    <w:rsid w:val="007107BF"/>
    <w:rsid w:val="00791EC1"/>
    <w:rsid w:val="007D7B01"/>
    <w:rsid w:val="007F2063"/>
    <w:rsid w:val="0084508F"/>
    <w:rsid w:val="00893D16"/>
    <w:rsid w:val="008A4D3C"/>
    <w:rsid w:val="008B7712"/>
    <w:rsid w:val="00931C3F"/>
    <w:rsid w:val="009B69F9"/>
    <w:rsid w:val="00AC0926"/>
    <w:rsid w:val="00AD183E"/>
    <w:rsid w:val="00AF11F8"/>
    <w:rsid w:val="00B54EDB"/>
    <w:rsid w:val="00B921A1"/>
    <w:rsid w:val="00BD2B06"/>
    <w:rsid w:val="00BE6A0B"/>
    <w:rsid w:val="00C04CB7"/>
    <w:rsid w:val="00C44EB3"/>
    <w:rsid w:val="00C56E94"/>
    <w:rsid w:val="00C94FBD"/>
    <w:rsid w:val="00C97309"/>
    <w:rsid w:val="00CA48CD"/>
    <w:rsid w:val="00CB4398"/>
    <w:rsid w:val="00D2205C"/>
    <w:rsid w:val="00D264D0"/>
    <w:rsid w:val="00D448D5"/>
    <w:rsid w:val="00DE6419"/>
    <w:rsid w:val="00DF20CB"/>
    <w:rsid w:val="00E11AC7"/>
    <w:rsid w:val="00E40F11"/>
    <w:rsid w:val="00E83B61"/>
    <w:rsid w:val="00ED73C6"/>
    <w:rsid w:val="00F16533"/>
    <w:rsid w:val="00F8205A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7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2</Pages>
  <Words>402</Words>
  <Characters>22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41</cp:revision>
  <cp:lastPrinted>2020-01-17T06:08:00Z</cp:lastPrinted>
  <dcterms:created xsi:type="dcterms:W3CDTF">2020-01-11T20:38:00Z</dcterms:created>
  <dcterms:modified xsi:type="dcterms:W3CDTF">2020-01-24T00:26:00Z</dcterms:modified>
</cp:coreProperties>
</file>